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3C040B" w14:textId="26296545" w:rsidR="00490BA9" w:rsidRPr="00FA2684" w:rsidRDefault="00BE0EC8" w:rsidP="00682836">
      <w:pPr>
        <w:spacing w:after="0" w:line="240" w:lineRule="auto"/>
        <w:ind w:left="6120"/>
        <w:jc w:val="both"/>
        <w:rPr>
          <w:rFonts w:asciiTheme="minorHAnsi" w:hAnsiTheme="minorHAnsi"/>
          <w:noProof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5408" behindDoc="0" locked="0" layoutInCell="1" allowOverlap="1" wp14:anchorId="71B29715" wp14:editId="3E2AF87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23975" cy="1290955"/>
            <wp:effectExtent l="0" t="0" r="9525" b="444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1290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0BA9" w:rsidRPr="007D6A6F">
        <w:rPr>
          <w:rFonts w:asciiTheme="minorHAnsi" w:hAnsiTheme="minorHAnsi" w:cstheme="minorHAnsi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BA720D0" wp14:editId="67488DD7">
                <wp:simplePos x="0" y="0"/>
                <wp:positionH relativeFrom="column">
                  <wp:posOffset>1112520</wp:posOffset>
                </wp:positionH>
                <wp:positionV relativeFrom="paragraph">
                  <wp:posOffset>22860</wp:posOffset>
                </wp:positionV>
                <wp:extent cx="1282700" cy="1404620"/>
                <wp:effectExtent l="0" t="0" r="0" b="25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2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683B28" w14:textId="4511DC48" w:rsidR="00490BA9" w:rsidRPr="00377B07" w:rsidRDefault="00490BA9" w:rsidP="00490BA9">
                            <w:pPr>
                              <w:spacing w:after="0" w:line="240" w:lineRule="auto"/>
                              <w:jc w:val="right"/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A720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7.6pt;margin-top:1.8pt;width:101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" stroked="f">
                <v:textbox style="mso-fit-shape-to-text:t">
                  <w:txbxContent>
                    <w:p w14:paraId="25683B28" w14:textId="4511DC48" w:rsidR="00490BA9" w:rsidRPr="00377B07" w:rsidRDefault="00490BA9" w:rsidP="00490BA9">
                      <w:pPr>
                        <w:spacing w:after="0" w:line="240" w:lineRule="auto"/>
                        <w:jc w:val="right"/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73CF6B" w14:textId="348CC33C" w:rsidR="00490BA9" w:rsidRPr="00FA2684" w:rsidRDefault="00490BA9" w:rsidP="00682836">
      <w:pPr>
        <w:spacing w:after="0" w:line="240" w:lineRule="auto"/>
        <w:ind w:left="6120"/>
        <w:jc w:val="both"/>
        <w:rPr>
          <w:rFonts w:asciiTheme="minorHAnsi" w:hAnsiTheme="minorHAnsi"/>
          <w:noProof/>
        </w:rPr>
      </w:pPr>
    </w:p>
    <w:p w14:paraId="4FE46488" w14:textId="5F194556" w:rsidR="00490BA9" w:rsidRPr="007D6A6F" w:rsidRDefault="00490BA9" w:rsidP="00682836">
      <w:pPr>
        <w:spacing w:after="0" w:line="240" w:lineRule="auto"/>
        <w:jc w:val="both"/>
        <w:rPr>
          <w:rFonts w:asciiTheme="minorHAnsi" w:hAnsiTheme="minorHAnsi" w:cstheme="minorHAnsi"/>
        </w:rPr>
      </w:pPr>
      <w:r w:rsidRPr="007D6A6F">
        <w:rPr>
          <w:rFonts w:asciiTheme="minorHAnsi" w:hAnsiTheme="minorHAnsi" w:cstheme="minorHAnsi"/>
        </w:rPr>
        <w:tab/>
      </w:r>
      <w:r w:rsidRPr="007D6A6F">
        <w:rPr>
          <w:rFonts w:asciiTheme="minorHAnsi" w:hAnsiTheme="minorHAnsi" w:cstheme="minorHAnsi"/>
        </w:rPr>
        <w:tab/>
      </w:r>
      <w:r w:rsidRPr="007D6A6F">
        <w:rPr>
          <w:rFonts w:asciiTheme="minorHAnsi" w:hAnsiTheme="minorHAnsi" w:cstheme="minorHAnsi"/>
        </w:rPr>
        <w:tab/>
      </w:r>
    </w:p>
    <w:p w14:paraId="76DACA83" w14:textId="77777777" w:rsidR="00B63CB5" w:rsidRDefault="00B63CB5" w:rsidP="00682836">
      <w:pPr>
        <w:spacing w:after="0" w:line="240" w:lineRule="auto"/>
        <w:ind w:left="6480" w:firstLine="720"/>
        <w:jc w:val="both"/>
        <w:rPr>
          <w:rFonts w:asciiTheme="minorHAnsi" w:hAnsiTheme="minorHAnsi" w:cstheme="minorHAnsi"/>
        </w:rPr>
      </w:pPr>
    </w:p>
    <w:p w14:paraId="712A2E2F" w14:textId="6F0CBC01" w:rsidR="00413076" w:rsidRPr="0088577F" w:rsidRDefault="00CC4434" w:rsidP="00BE0EC8">
      <w:pPr>
        <w:spacing w:after="0" w:line="240" w:lineRule="auto"/>
        <w:ind w:left="1440" w:firstLine="720"/>
        <w:rPr>
          <w:rFonts w:asciiTheme="minorHAnsi" w:hAnsiTheme="minorHAnsi" w:cstheme="minorHAnsi"/>
          <w:b/>
          <w:i/>
          <w:sz w:val="28"/>
          <w:szCs w:val="28"/>
        </w:rPr>
      </w:pPr>
      <w:r w:rsidRPr="00CC4434">
        <w:rPr>
          <w:rFonts w:asciiTheme="minorHAnsi" w:hAnsiTheme="minorHAnsi" w:cstheme="minorHAnsi"/>
          <w:b/>
          <w:i/>
          <w:sz w:val="32"/>
          <w:szCs w:val="28"/>
        </w:rPr>
        <w:t>20</w:t>
      </w:r>
      <w:r w:rsidR="004334C8">
        <w:rPr>
          <w:rFonts w:asciiTheme="minorHAnsi" w:hAnsiTheme="minorHAnsi" w:cstheme="minorHAnsi"/>
          <w:b/>
          <w:i/>
          <w:sz w:val="32"/>
          <w:szCs w:val="28"/>
        </w:rPr>
        <w:t>2</w:t>
      </w:r>
      <w:r w:rsidRPr="00CC4434">
        <w:rPr>
          <w:rFonts w:asciiTheme="minorHAnsi" w:hAnsiTheme="minorHAnsi" w:cstheme="minorHAnsi"/>
          <w:b/>
          <w:i/>
          <w:sz w:val="32"/>
          <w:szCs w:val="28"/>
        </w:rPr>
        <w:t>4 Membership Renewal Form</w:t>
      </w:r>
    </w:p>
    <w:p w14:paraId="63AC179F" w14:textId="77777777" w:rsidR="00B63CB5" w:rsidRPr="0088577F" w:rsidRDefault="00B63CB5" w:rsidP="00D50BBF">
      <w:pPr>
        <w:pStyle w:val="ListParagraph"/>
        <w:tabs>
          <w:tab w:val="left" w:pos="630"/>
          <w:tab w:val="left" w:pos="2610"/>
        </w:tabs>
        <w:spacing w:after="0" w:line="240" w:lineRule="auto"/>
        <w:ind w:left="633"/>
        <w:rPr>
          <w:rFonts w:asciiTheme="minorHAnsi" w:hAnsiTheme="minorHAnsi" w:cstheme="minorHAnsi"/>
          <w:i/>
          <w:sz w:val="20"/>
          <w:szCs w:val="28"/>
        </w:rPr>
      </w:pPr>
    </w:p>
    <w:p w14:paraId="64430AD4" w14:textId="77777777" w:rsidR="00B63CB5" w:rsidRPr="0088577F" w:rsidRDefault="00B63CB5" w:rsidP="00D50BBF">
      <w:pPr>
        <w:pStyle w:val="ListParagraph"/>
        <w:tabs>
          <w:tab w:val="left" w:pos="630"/>
          <w:tab w:val="left" w:pos="2610"/>
        </w:tabs>
        <w:spacing w:after="0" w:line="240" w:lineRule="auto"/>
        <w:ind w:left="633"/>
        <w:rPr>
          <w:rFonts w:asciiTheme="minorHAnsi" w:hAnsiTheme="minorHAnsi" w:cstheme="minorHAnsi"/>
          <w:i/>
          <w:sz w:val="20"/>
          <w:szCs w:val="28"/>
        </w:rPr>
      </w:pPr>
    </w:p>
    <w:p w14:paraId="7B8165F3" w14:textId="77777777" w:rsidR="00E95B16" w:rsidRDefault="00E95B16" w:rsidP="008D4781">
      <w:pPr>
        <w:pStyle w:val="ListParagraph"/>
        <w:tabs>
          <w:tab w:val="left" w:pos="630"/>
          <w:tab w:val="left" w:pos="2610"/>
        </w:tabs>
        <w:spacing w:after="0" w:line="240" w:lineRule="auto"/>
        <w:ind w:left="90"/>
        <w:rPr>
          <w:rFonts w:asciiTheme="minorHAnsi" w:hAnsiTheme="minorHAnsi" w:cstheme="minorHAnsi"/>
          <w:i/>
          <w:szCs w:val="24"/>
        </w:rPr>
      </w:pPr>
    </w:p>
    <w:p w14:paraId="1D26562E" w14:textId="595984E0" w:rsidR="00D50BBF" w:rsidRPr="0088577F" w:rsidRDefault="00490BA9" w:rsidP="008D4781">
      <w:pPr>
        <w:pStyle w:val="ListParagraph"/>
        <w:tabs>
          <w:tab w:val="left" w:pos="630"/>
          <w:tab w:val="left" w:pos="2610"/>
        </w:tabs>
        <w:spacing w:after="0" w:line="240" w:lineRule="auto"/>
        <w:ind w:left="90"/>
        <w:rPr>
          <w:rFonts w:ascii="Arial Narrow" w:hAnsi="Arial Narrow"/>
          <w:noProof/>
          <w:szCs w:val="24"/>
        </w:rPr>
      </w:pPr>
      <w:r w:rsidRPr="0088577F">
        <w:rPr>
          <w:rFonts w:asciiTheme="minorHAnsi" w:hAnsiTheme="minorHAnsi" w:cstheme="minorHAnsi"/>
          <w:i/>
          <w:szCs w:val="24"/>
        </w:rPr>
        <w:t>The Friends of the Library is a 501 (c) (3) non-profit organization and attests that no goods or services were provided, in whole or in part, in consideration of this contribution. Donations to this organization qualify as a charitable contribution in accordance with IRS regulations.</w:t>
      </w:r>
      <w:r w:rsidR="00DA71BB" w:rsidRPr="0088577F">
        <w:rPr>
          <w:rFonts w:ascii="Arial Narrow" w:hAnsi="Arial Narrow"/>
          <w:noProof/>
          <w:szCs w:val="24"/>
        </w:rPr>
        <w:t xml:space="preserve"> </w:t>
      </w:r>
    </w:p>
    <w:p w14:paraId="15981D6A" w14:textId="77777777" w:rsidR="002A79D2" w:rsidRPr="0088577F" w:rsidRDefault="002A79D2" w:rsidP="00D50BBF">
      <w:pPr>
        <w:pStyle w:val="ListParagraph"/>
        <w:tabs>
          <w:tab w:val="left" w:pos="630"/>
          <w:tab w:val="left" w:pos="2610"/>
        </w:tabs>
        <w:spacing w:after="0" w:line="240" w:lineRule="auto"/>
        <w:ind w:left="633"/>
        <w:rPr>
          <w:rFonts w:ascii="Arial Narrow" w:hAnsi="Arial Narrow" w:cstheme="minorHAnsi"/>
          <w:sz w:val="20"/>
          <w:szCs w:val="28"/>
        </w:rPr>
      </w:pPr>
    </w:p>
    <w:p w14:paraId="172E7F5C" w14:textId="77777777" w:rsidR="002A79D2" w:rsidRPr="0088577F" w:rsidRDefault="002A79D2" w:rsidP="00D50BBF">
      <w:pPr>
        <w:pStyle w:val="ListParagraph"/>
        <w:tabs>
          <w:tab w:val="left" w:pos="630"/>
          <w:tab w:val="left" w:pos="2610"/>
        </w:tabs>
        <w:spacing w:after="0" w:line="240" w:lineRule="auto"/>
        <w:ind w:left="633"/>
        <w:rPr>
          <w:rFonts w:ascii="Arial Narrow" w:hAnsi="Arial Narrow" w:cstheme="minorHAnsi"/>
          <w:sz w:val="20"/>
          <w:szCs w:val="28"/>
        </w:rPr>
      </w:pPr>
    </w:p>
    <w:p w14:paraId="6480D58E" w14:textId="4A2FB513" w:rsidR="002A79D2" w:rsidRPr="0088577F" w:rsidRDefault="00F573B3" w:rsidP="00F573B3">
      <w:pPr>
        <w:tabs>
          <w:tab w:val="left" w:pos="630"/>
          <w:tab w:val="left" w:pos="2610"/>
        </w:tabs>
        <w:spacing w:after="0" w:line="240" w:lineRule="auto"/>
        <w:ind w:left="90"/>
        <w:rPr>
          <w:rFonts w:ascii="Arial Narrow" w:hAnsi="Arial Narrow" w:cstheme="minorHAnsi"/>
          <w:sz w:val="24"/>
          <w:szCs w:val="28"/>
        </w:rPr>
      </w:pPr>
      <w:r w:rsidRPr="0088577F">
        <w:rPr>
          <w:rFonts w:ascii="Arial Narrow" w:hAnsi="Arial Narrow" w:cstheme="minorHAnsi"/>
          <w:sz w:val="24"/>
          <w:szCs w:val="28"/>
        </w:rPr>
        <w:t>____</w:t>
      </w:r>
      <w:r w:rsidR="002A79D2" w:rsidRPr="0088577F">
        <w:rPr>
          <w:rFonts w:ascii="Arial Narrow" w:hAnsi="Arial Narrow" w:cstheme="minorHAnsi"/>
          <w:sz w:val="24"/>
          <w:szCs w:val="28"/>
        </w:rPr>
        <w:t>Student</w:t>
      </w:r>
      <w:r w:rsidR="002A79D2" w:rsidRPr="0088577F">
        <w:rPr>
          <w:rFonts w:ascii="Arial Narrow" w:hAnsi="Arial Narrow" w:cstheme="minorHAnsi"/>
          <w:sz w:val="24"/>
          <w:szCs w:val="28"/>
        </w:rPr>
        <w:tab/>
        <w:t>$5</w:t>
      </w:r>
      <w:r w:rsidR="002A79D2" w:rsidRPr="0088577F">
        <w:rPr>
          <w:rFonts w:ascii="Arial Narrow" w:hAnsi="Arial Narrow" w:cstheme="minorHAnsi"/>
          <w:sz w:val="24"/>
          <w:szCs w:val="28"/>
        </w:rPr>
        <w:tab/>
      </w:r>
      <w:r w:rsidRPr="0088577F">
        <w:rPr>
          <w:rFonts w:ascii="Arial Narrow" w:hAnsi="Arial Narrow" w:cstheme="minorHAnsi"/>
          <w:sz w:val="24"/>
          <w:szCs w:val="28"/>
        </w:rPr>
        <w:tab/>
      </w:r>
      <w:r w:rsidRPr="0088577F">
        <w:rPr>
          <w:rFonts w:ascii="Arial Narrow" w:hAnsi="Arial Narrow" w:cstheme="minorHAnsi"/>
          <w:sz w:val="24"/>
          <w:szCs w:val="28"/>
        </w:rPr>
        <w:tab/>
      </w:r>
      <w:r w:rsidRPr="0088577F">
        <w:rPr>
          <w:rFonts w:ascii="Arial Narrow" w:hAnsi="Arial Narrow" w:cstheme="minorHAnsi"/>
          <w:sz w:val="24"/>
          <w:szCs w:val="28"/>
        </w:rPr>
        <w:tab/>
      </w:r>
      <w:r w:rsidR="00334D90" w:rsidRPr="0088577F">
        <w:rPr>
          <w:rFonts w:ascii="Arial Narrow" w:hAnsi="Arial Narrow" w:cstheme="minorHAnsi"/>
          <w:sz w:val="24"/>
          <w:szCs w:val="28"/>
        </w:rPr>
        <w:t>____Angel</w:t>
      </w:r>
      <w:r w:rsidR="00334D90" w:rsidRPr="0088577F">
        <w:rPr>
          <w:rFonts w:ascii="Arial Narrow" w:hAnsi="Arial Narrow" w:cstheme="minorHAnsi"/>
          <w:sz w:val="24"/>
          <w:szCs w:val="28"/>
        </w:rPr>
        <w:tab/>
        <w:t>$250</w:t>
      </w:r>
    </w:p>
    <w:p w14:paraId="7CED71EF" w14:textId="7E7F015F" w:rsidR="002A79D2" w:rsidRPr="0088577F" w:rsidRDefault="00334D90" w:rsidP="00F573B3">
      <w:pPr>
        <w:tabs>
          <w:tab w:val="left" w:pos="630"/>
          <w:tab w:val="left" w:pos="2610"/>
        </w:tabs>
        <w:spacing w:after="0" w:line="240" w:lineRule="auto"/>
        <w:ind w:left="86"/>
        <w:rPr>
          <w:rFonts w:ascii="Arial Narrow" w:hAnsi="Arial Narrow" w:cstheme="minorHAnsi"/>
          <w:sz w:val="24"/>
          <w:szCs w:val="28"/>
        </w:rPr>
      </w:pPr>
      <w:r w:rsidRPr="0088577F">
        <w:rPr>
          <w:rFonts w:ascii="Arial Narrow" w:hAnsi="Arial Narrow" w:cstheme="minorHAnsi"/>
          <w:sz w:val="24"/>
          <w:szCs w:val="28"/>
        </w:rPr>
        <w:t>____Individual</w:t>
      </w:r>
      <w:r w:rsidRPr="0088577F">
        <w:rPr>
          <w:rFonts w:ascii="Arial Narrow" w:hAnsi="Arial Narrow" w:cstheme="minorHAnsi"/>
          <w:sz w:val="24"/>
          <w:szCs w:val="28"/>
        </w:rPr>
        <w:tab/>
        <w:t>$15</w:t>
      </w:r>
      <w:r w:rsidR="00F573B3" w:rsidRPr="0088577F">
        <w:rPr>
          <w:rFonts w:ascii="Arial Narrow" w:hAnsi="Arial Narrow" w:cstheme="minorHAnsi"/>
          <w:sz w:val="24"/>
          <w:szCs w:val="28"/>
        </w:rPr>
        <w:tab/>
      </w:r>
      <w:r w:rsidR="00F573B3" w:rsidRPr="0088577F">
        <w:rPr>
          <w:rFonts w:ascii="Arial Narrow" w:hAnsi="Arial Narrow" w:cstheme="minorHAnsi"/>
          <w:sz w:val="24"/>
          <w:szCs w:val="28"/>
        </w:rPr>
        <w:tab/>
      </w:r>
      <w:r w:rsidR="00F573B3" w:rsidRPr="0088577F">
        <w:rPr>
          <w:rFonts w:ascii="Arial Narrow" w:hAnsi="Arial Narrow" w:cstheme="minorHAnsi"/>
          <w:sz w:val="24"/>
          <w:szCs w:val="28"/>
        </w:rPr>
        <w:tab/>
      </w:r>
      <w:r w:rsidRPr="0088577F">
        <w:rPr>
          <w:rFonts w:ascii="Arial Narrow" w:hAnsi="Arial Narrow" w:cstheme="minorHAnsi"/>
          <w:sz w:val="24"/>
          <w:szCs w:val="28"/>
        </w:rPr>
        <w:t>____Lifetime</w:t>
      </w:r>
      <w:r>
        <w:rPr>
          <w:rFonts w:ascii="Arial Narrow" w:hAnsi="Arial Narrow" w:cstheme="minorHAnsi"/>
          <w:sz w:val="24"/>
          <w:szCs w:val="28"/>
        </w:rPr>
        <w:tab/>
      </w:r>
      <w:r w:rsidRPr="0088577F">
        <w:rPr>
          <w:rFonts w:ascii="Arial Narrow" w:hAnsi="Arial Narrow" w:cstheme="minorHAnsi"/>
          <w:sz w:val="24"/>
          <w:szCs w:val="28"/>
        </w:rPr>
        <w:t>$1000</w:t>
      </w:r>
    </w:p>
    <w:p w14:paraId="6AC79A04" w14:textId="578BE17E" w:rsidR="002A79D2" w:rsidRPr="0088577F" w:rsidRDefault="00334D90" w:rsidP="00F573B3">
      <w:pPr>
        <w:tabs>
          <w:tab w:val="left" w:pos="630"/>
          <w:tab w:val="left" w:pos="2610"/>
        </w:tabs>
        <w:spacing w:after="0" w:line="240" w:lineRule="auto"/>
        <w:ind w:left="86"/>
        <w:rPr>
          <w:rFonts w:ascii="Arial Narrow" w:hAnsi="Arial Narrow" w:cstheme="minorHAnsi"/>
          <w:sz w:val="24"/>
          <w:szCs w:val="28"/>
        </w:rPr>
      </w:pPr>
      <w:r w:rsidRPr="0088577F">
        <w:rPr>
          <w:rFonts w:ascii="Arial Narrow" w:hAnsi="Arial Narrow" w:cstheme="minorHAnsi"/>
          <w:sz w:val="24"/>
          <w:szCs w:val="28"/>
        </w:rPr>
        <w:t>____Family</w:t>
      </w:r>
      <w:r w:rsidRPr="0088577F">
        <w:rPr>
          <w:rFonts w:ascii="Arial Narrow" w:hAnsi="Arial Narrow" w:cstheme="minorHAnsi"/>
          <w:sz w:val="24"/>
          <w:szCs w:val="28"/>
        </w:rPr>
        <w:tab/>
        <w:t>$30</w:t>
      </w:r>
      <w:r w:rsidR="00F573B3" w:rsidRPr="0088577F">
        <w:rPr>
          <w:rFonts w:ascii="Arial Narrow" w:hAnsi="Arial Narrow" w:cstheme="minorHAnsi"/>
          <w:sz w:val="24"/>
          <w:szCs w:val="28"/>
        </w:rPr>
        <w:tab/>
      </w:r>
      <w:r w:rsidR="00F573B3" w:rsidRPr="0088577F">
        <w:rPr>
          <w:rFonts w:ascii="Arial Narrow" w:hAnsi="Arial Narrow" w:cstheme="minorHAnsi"/>
          <w:sz w:val="24"/>
          <w:szCs w:val="28"/>
        </w:rPr>
        <w:tab/>
      </w:r>
      <w:r w:rsidR="00F573B3" w:rsidRPr="0088577F">
        <w:rPr>
          <w:rFonts w:ascii="Arial Narrow" w:hAnsi="Arial Narrow" w:cstheme="minorHAnsi"/>
          <w:sz w:val="24"/>
          <w:szCs w:val="28"/>
        </w:rPr>
        <w:tab/>
      </w:r>
      <w:r w:rsidRPr="0088577F">
        <w:rPr>
          <w:rFonts w:ascii="Arial Narrow" w:hAnsi="Arial Narrow" w:cstheme="minorHAnsi"/>
          <w:sz w:val="24"/>
          <w:szCs w:val="28"/>
        </w:rPr>
        <w:t>_____Other</w:t>
      </w:r>
      <w:r w:rsidRPr="0088577F">
        <w:rPr>
          <w:rFonts w:ascii="Arial Narrow" w:hAnsi="Arial Narrow" w:cstheme="minorHAnsi"/>
          <w:sz w:val="24"/>
          <w:szCs w:val="28"/>
        </w:rPr>
        <w:tab/>
        <w:t>$____</w:t>
      </w:r>
      <w:r>
        <w:rPr>
          <w:rFonts w:ascii="Arial Narrow" w:hAnsi="Arial Narrow" w:cstheme="minorHAnsi"/>
          <w:sz w:val="24"/>
          <w:szCs w:val="28"/>
        </w:rPr>
        <w:t>_____</w:t>
      </w:r>
    </w:p>
    <w:p w14:paraId="066C6D9D" w14:textId="68FE89AA" w:rsidR="002A79D2" w:rsidRPr="0088577F" w:rsidRDefault="00334D90" w:rsidP="00F573B3">
      <w:pPr>
        <w:tabs>
          <w:tab w:val="left" w:pos="630"/>
          <w:tab w:val="left" w:pos="2610"/>
        </w:tabs>
        <w:spacing w:after="0" w:line="240" w:lineRule="auto"/>
        <w:ind w:left="86"/>
        <w:rPr>
          <w:rFonts w:ascii="Arial Narrow" w:hAnsi="Arial Narrow" w:cstheme="minorHAnsi"/>
          <w:sz w:val="24"/>
          <w:szCs w:val="28"/>
        </w:rPr>
      </w:pPr>
      <w:r w:rsidRPr="0088577F">
        <w:rPr>
          <w:rFonts w:ascii="Arial Narrow" w:hAnsi="Arial Narrow" w:cstheme="minorHAnsi"/>
          <w:sz w:val="24"/>
          <w:szCs w:val="28"/>
        </w:rPr>
        <w:t>____Patron</w:t>
      </w:r>
      <w:r w:rsidRPr="0088577F">
        <w:rPr>
          <w:rFonts w:ascii="Arial Narrow" w:hAnsi="Arial Narrow" w:cstheme="minorHAnsi"/>
          <w:sz w:val="24"/>
          <w:szCs w:val="28"/>
        </w:rPr>
        <w:tab/>
        <w:t>$50</w:t>
      </w:r>
    </w:p>
    <w:p w14:paraId="5FBDDE89" w14:textId="5C944C1B" w:rsidR="002A79D2" w:rsidRPr="0088577F" w:rsidRDefault="00FE3A92" w:rsidP="00D50BBF">
      <w:pPr>
        <w:pStyle w:val="ListParagraph"/>
        <w:tabs>
          <w:tab w:val="left" w:pos="630"/>
          <w:tab w:val="left" w:pos="2610"/>
        </w:tabs>
        <w:spacing w:after="0" w:line="240" w:lineRule="auto"/>
        <w:ind w:left="633"/>
        <w:rPr>
          <w:rFonts w:ascii="Arial Narrow" w:hAnsi="Arial Narrow" w:cstheme="minorHAnsi"/>
          <w:sz w:val="20"/>
          <w:szCs w:val="28"/>
        </w:rPr>
      </w:pPr>
      <w:r w:rsidRPr="0088577F">
        <w:rPr>
          <w:rFonts w:ascii="Arial Narrow" w:hAnsi="Arial Narrow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5A3DE1D" wp14:editId="11528F2C">
                <wp:simplePos x="0" y="0"/>
                <wp:positionH relativeFrom="margin">
                  <wp:posOffset>-304800</wp:posOffset>
                </wp:positionH>
                <wp:positionV relativeFrom="paragraph">
                  <wp:posOffset>191770</wp:posOffset>
                </wp:positionV>
                <wp:extent cx="6610350" cy="2244725"/>
                <wp:effectExtent l="0" t="0" r="19050" b="22225"/>
                <wp:wrapSquare wrapText="bothSides"/>
                <wp:docPr id="309191720" name="Text Box 3091917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0350" cy="22447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350D05" w14:textId="61E5265C" w:rsidR="00DA71BB" w:rsidRPr="00AC5402" w:rsidRDefault="00DA71BB" w:rsidP="00DA71BB">
                            <w:pPr>
                              <w:spacing w:before="200" w:line="240" w:lineRule="auto"/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</w:pPr>
                            <w:r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Name ________________________________</w:t>
                            </w:r>
                            <w:r w:rsidR="002A79D2"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_________________________________</w:t>
                            </w:r>
                            <w:r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_</w:t>
                            </w:r>
                            <w:r w:rsidR="00FE3A92"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___________</w:t>
                            </w:r>
                          </w:p>
                          <w:p w14:paraId="19FBE080" w14:textId="2739725D" w:rsidR="00DA71BB" w:rsidRPr="00AC5402" w:rsidRDefault="00DA71BB" w:rsidP="00DA71BB">
                            <w:pPr>
                              <w:spacing w:line="240" w:lineRule="auto"/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</w:pPr>
                            <w:r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Address _______________________________</w:t>
                            </w:r>
                            <w:r w:rsidR="002A79D2"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_________________________________</w:t>
                            </w:r>
                            <w:r w:rsidR="00FE3A92"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___________</w:t>
                            </w:r>
                          </w:p>
                          <w:p w14:paraId="6EE05EE5" w14:textId="144BCA99" w:rsidR="00DA71BB" w:rsidRPr="00AC5402" w:rsidRDefault="00DA71BB" w:rsidP="00DA71BB">
                            <w:pPr>
                              <w:spacing w:line="240" w:lineRule="auto"/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</w:pPr>
                            <w:r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City/State/Zip __________________________</w:t>
                            </w:r>
                            <w:r w:rsidR="002A79D2"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__________________________________</w:t>
                            </w:r>
                            <w:r w:rsidR="00FE3A92"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___________</w:t>
                            </w:r>
                          </w:p>
                          <w:p w14:paraId="30A57393" w14:textId="60208956" w:rsidR="00DA71BB" w:rsidRPr="00AC5402" w:rsidRDefault="00DA71BB" w:rsidP="00DA71BB">
                            <w:pPr>
                              <w:spacing w:line="240" w:lineRule="auto"/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</w:pPr>
                            <w:r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Telephone _____________________________</w:t>
                            </w:r>
                            <w:r w:rsidR="002A79D2"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_________________________________</w:t>
                            </w:r>
                            <w:r w:rsidR="00FE3A92"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___________</w:t>
                            </w:r>
                          </w:p>
                          <w:p w14:paraId="564F95F5" w14:textId="40568DA5" w:rsidR="00DA71BB" w:rsidRPr="00AC5402" w:rsidRDefault="00DA71BB" w:rsidP="00DA71BB">
                            <w:pPr>
                              <w:spacing w:line="240" w:lineRule="auto"/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</w:pPr>
                            <w:r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Email _________________________________</w:t>
                            </w:r>
                            <w:r w:rsidR="002A79D2"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_________________________________</w:t>
                            </w:r>
                            <w:r w:rsidR="00FE3A92"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___________</w:t>
                            </w:r>
                          </w:p>
                          <w:p w14:paraId="0A8F8ABC" w14:textId="0858769B" w:rsidR="005E6501" w:rsidRPr="00AC5402" w:rsidRDefault="005E6501" w:rsidP="00DA71BB">
                            <w:pPr>
                              <w:spacing w:line="240" w:lineRule="auto"/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</w:pPr>
                            <w:r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Preferred communication method:</w:t>
                            </w:r>
                            <w:r w:rsidR="00FE3A92"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ab/>
                            </w:r>
                            <w:r w:rsidR="00FE3A92"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ab/>
                            </w:r>
                            <w:r w:rsidR="00FE3A92"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ab/>
                            </w:r>
                            <w:r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___</w:t>
                            </w:r>
                            <w:r w:rsidR="00F573B3"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__</w:t>
                            </w:r>
                            <w:r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 xml:space="preserve">Email          </w:t>
                            </w:r>
                            <w:r w:rsidR="00F46C78"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___</w:t>
                            </w:r>
                            <w:r w:rsidR="00F573B3"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__</w:t>
                            </w:r>
                            <w:r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F46C78"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 xml:space="preserve">Postal </w:t>
                            </w:r>
                            <w:r w:rsidR="00F573B3"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M</w:t>
                            </w:r>
                            <w:r w:rsidRPr="00AC5402">
                              <w:rPr>
                                <w:rFonts w:ascii="Arial Narrow" w:hAnsi="Arial Narrow" w:cstheme="minorHAnsi"/>
                                <w:sz w:val="26"/>
                                <w:szCs w:val="26"/>
                              </w:rPr>
                              <w:t>ail</w:t>
                            </w:r>
                          </w:p>
                          <w:p w14:paraId="12B6423A" w14:textId="77777777" w:rsidR="005E6501" w:rsidRPr="00CB62E3" w:rsidRDefault="005E6501" w:rsidP="00DA71BB">
                            <w:pPr>
                              <w:spacing w:line="240" w:lineRule="auto"/>
                              <w:rPr>
                                <w:rFonts w:ascii="Arial Narrow" w:hAnsi="Arial Narrow" w:cstheme="minorHAnsi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65A3DE1D" id="_x0000_t202" coordsize="21600,21600" o:spt="202" path="m,l,21600r21600,l21600,xe">
                <v:stroke joinstyle="miter"/>
                <v:path gradientshapeok="t" o:connecttype="rect"/>
              </v:shapetype>
              <v:shape id="Text Box 309191720" o:spid="_x0000_s1028" type="#_x0000_t202" style="position:absolute;left:0;text-align:left;margin-left:-24pt;margin-top:15.1pt;width:520.5pt;height:176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" fillcolor="#ededed [662]">
                <v:textbox>
                  <w:txbxContent>
                    <w:p w14:paraId="19350D05" w14:textId="61E5265C" w:rsidR="00DA71BB" w:rsidRPr="00AC5402" w:rsidRDefault="00DA71BB" w:rsidP="00DA71BB">
                      <w:pPr>
                        <w:spacing w:before="200" w:line="240" w:lineRule="auto"/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</w:pPr>
                      <w:bookmarkStart w:id="1" w:name="_GoBack"/>
                      <w:r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Name ________________________________</w:t>
                      </w:r>
                      <w:r w:rsidR="002A79D2"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_________________________________</w:t>
                      </w:r>
                      <w:r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_</w:t>
                      </w:r>
                      <w:r w:rsidR="00FE3A92"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___________</w:t>
                      </w:r>
                    </w:p>
                    <w:p w14:paraId="19FBE080" w14:textId="2739725D" w:rsidR="00DA71BB" w:rsidRPr="00AC5402" w:rsidRDefault="00DA71BB" w:rsidP="00DA71BB">
                      <w:pPr>
                        <w:spacing w:line="240" w:lineRule="auto"/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</w:pPr>
                      <w:r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Address _______________________________</w:t>
                      </w:r>
                      <w:r w:rsidR="002A79D2"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_________________________________</w:t>
                      </w:r>
                      <w:r w:rsidR="00FE3A92"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___________</w:t>
                      </w:r>
                    </w:p>
                    <w:p w14:paraId="6EE05EE5" w14:textId="144BCA99" w:rsidR="00DA71BB" w:rsidRPr="00AC5402" w:rsidRDefault="00DA71BB" w:rsidP="00DA71BB">
                      <w:pPr>
                        <w:spacing w:line="240" w:lineRule="auto"/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</w:pPr>
                      <w:r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City/State/Zip __________________________</w:t>
                      </w:r>
                      <w:r w:rsidR="002A79D2"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__________________________________</w:t>
                      </w:r>
                      <w:r w:rsidR="00FE3A92"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___________</w:t>
                      </w:r>
                    </w:p>
                    <w:p w14:paraId="30A57393" w14:textId="60208956" w:rsidR="00DA71BB" w:rsidRPr="00AC5402" w:rsidRDefault="00DA71BB" w:rsidP="00DA71BB">
                      <w:pPr>
                        <w:spacing w:line="240" w:lineRule="auto"/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</w:pPr>
                      <w:r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Telephone _____________________________</w:t>
                      </w:r>
                      <w:r w:rsidR="002A79D2"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_________________________________</w:t>
                      </w:r>
                      <w:r w:rsidR="00FE3A92"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___________</w:t>
                      </w:r>
                    </w:p>
                    <w:p w14:paraId="564F95F5" w14:textId="40568DA5" w:rsidR="00DA71BB" w:rsidRPr="00AC5402" w:rsidRDefault="00DA71BB" w:rsidP="00DA71BB">
                      <w:pPr>
                        <w:spacing w:line="240" w:lineRule="auto"/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</w:pPr>
                      <w:r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Email _________________________________</w:t>
                      </w:r>
                      <w:r w:rsidR="002A79D2"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_________________________________</w:t>
                      </w:r>
                      <w:r w:rsidR="00FE3A92"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___________</w:t>
                      </w:r>
                    </w:p>
                    <w:p w14:paraId="0A8F8ABC" w14:textId="0858769B" w:rsidR="005E6501" w:rsidRPr="00AC5402" w:rsidRDefault="005E6501" w:rsidP="00DA71BB">
                      <w:pPr>
                        <w:spacing w:line="240" w:lineRule="auto"/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</w:pPr>
                      <w:r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Preferred communication method:</w:t>
                      </w:r>
                      <w:r w:rsidR="00FE3A92"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ab/>
                      </w:r>
                      <w:r w:rsidR="00FE3A92"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ab/>
                      </w:r>
                      <w:r w:rsidR="00FE3A92"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ab/>
                      </w:r>
                      <w:r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___</w:t>
                      </w:r>
                      <w:r w:rsidR="00F573B3"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__</w:t>
                      </w:r>
                      <w:r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 xml:space="preserve">Email          </w:t>
                      </w:r>
                      <w:r w:rsidR="00F46C78"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___</w:t>
                      </w:r>
                      <w:r w:rsidR="00F573B3"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__</w:t>
                      </w:r>
                      <w:r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 xml:space="preserve"> </w:t>
                      </w:r>
                      <w:r w:rsidR="00F46C78"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 xml:space="preserve">Postal </w:t>
                      </w:r>
                      <w:r w:rsidR="00F573B3"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M</w:t>
                      </w:r>
                      <w:r w:rsidRPr="00AC5402">
                        <w:rPr>
                          <w:rFonts w:ascii="Arial Narrow" w:hAnsi="Arial Narrow" w:cstheme="minorHAnsi"/>
                          <w:sz w:val="26"/>
                          <w:szCs w:val="26"/>
                        </w:rPr>
                        <w:t>ail</w:t>
                      </w:r>
                    </w:p>
                    <w:bookmarkEnd w:id="1"/>
                    <w:p w14:paraId="12B6423A" w14:textId="77777777" w:rsidR="005E6501" w:rsidRPr="00CB62E3" w:rsidRDefault="005E6501" w:rsidP="00DA71BB">
                      <w:pPr>
                        <w:spacing w:line="240" w:lineRule="auto"/>
                        <w:rPr>
                          <w:rFonts w:ascii="Arial Narrow" w:hAnsi="Arial Narrow" w:cstheme="minorHAnsi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3E45CE7" w14:textId="26D5370D" w:rsidR="00DA71BB" w:rsidRPr="0088577F" w:rsidRDefault="00DA71BB" w:rsidP="00DA71BB">
      <w:pPr>
        <w:tabs>
          <w:tab w:val="left" w:pos="630"/>
        </w:tabs>
        <w:spacing w:before="80" w:after="0" w:line="240" w:lineRule="auto"/>
        <w:rPr>
          <w:rFonts w:asciiTheme="minorHAnsi" w:hAnsiTheme="minorHAnsi" w:cstheme="minorHAnsi"/>
          <w:b/>
          <w:sz w:val="24"/>
          <w:szCs w:val="27"/>
        </w:rPr>
      </w:pPr>
      <w:r w:rsidRPr="0088577F">
        <w:rPr>
          <w:rFonts w:asciiTheme="minorHAnsi" w:hAnsiTheme="minorHAnsi" w:cstheme="minorHAnsi"/>
          <w:b/>
          <w:sz w:val="24"/>
          <w:szCs w:val="27"/>
        </w:rPr>
        <w:t>Memberships are valid for one year</w:t>
      </w:r>
      <w:r w:rsidR="00413076" w:rsidRPr="0088577F">
        <w:rPr>
          <w:rFonts w:asciiTheme="minorHAnsi" w:hAnsiTheme="minorHAnsi" w:cstheme="minorHAnsi"/>
          <w:b/>
          <w:sz w:val="24"/>
          <w:szCs w:val="27"/>
        </w:rPr>
        <w:t xml:space="preserve"> and expire at the end of each calendar year</w:t>
      </w:r>
      <w:r w:rsidRPr="0088577F">
        <w:rPr>
          <w:rFonts w:asciiTheme="minorHAnsi" w:hAnsiTheme="minorHAnsi" w:cstheme="minorHAnsi"/>
          <w:b/>
          <w:sz w:val="24"/>
          <w:szCs w:val="27"/>
        </w:rPr>
        <w:t xml:space="preserve">. </w:t>
      </w:r>
    </w:p>
    <w:p w14:paraId="3ACCBA66" w14:textId="45F290EC" w:rsidR="00DA71BB" w:rsidRPr="0088577F" w:rsidRDefault="00DA71BB" w:rsidP="00DA71BB">
      <w:pPr>
        <w:tabs>
          <w:tab w:val="left" w:pos="630"/>
        </w:tabs>
        <w:spacing w:before="80" w:after="0" w:line="240" w:lineRule="auto"/>
        <w:rPr>
          <w:rFonts w:asciiTheme="minorHAnsi" w:hAnsiTheme="minorHAnsi" w:cstheme="minorHAnsi"/>
          <w:sz w:val="20"/>
          <w:szCs w:val="28"/>
        </w:rPr>
      </w:pPr>
    </w:p>
    <w:p w14:paraId="60AC2D4B" w14:textId="6C3396D3" w:rsidR="00413076" w:rsidRPr="00AE3625" w:rsidRDefault="00DA71BB" w:rsidP="00413076">
      <w:pPr>
        <w:tabs>
          <w:tab w:val="left" w:pos="630"/>
        </w:tabs>
        <w:spacing w:before="80" w:after="0" w:line="240" w:lineRule="auto"/>
        <w:rPr>
          <w:rFonts w:asciiTheme="minorHAnsi" w:hAnsiTheme="minorHAnsi" w:cstheme="minorHAnsi"/>
          <w:szCs w:val="32"/>
        </w:rPr>
      </w:pPr>
      <w:r w:rsidRPr="00AE3625">
        <w:rPr>
          <w:rFonts w:asciiTheme="minorHAnsi" w:hAnsiTheme="minorHAnsi" w:cstheme="minorHAnsi"/>
          <w:szCs w:val="32"/>
        </w:rPr>
        <w:t xml:space="preserve">Thank you for renewing your membership! </w:t>
      </w:r>
      <w:r w:rsidR="00413076" w:rsidRPr="00AE3625">
        <w:rPr>
          <w:rFonts w:asciiTheme="minorHAnsi" w:hAnsiTheme="minorHAnsi" w:cstheme="minorHAnsi"/>
          <w:szCs w:val="32"/>
        </w:rPr>
        <w:t xml:space="preserve">Please make checks payable to the </w:t>
      </w:r>
      <w:r w:rsidR="00413076" w:rsidRPr="00AE3625">
        <w:rPr>
          <w:rFonts w:asciiTheme="minorHAnsi" w:hAnsiTheme="minorHAnsi" w:cstheme="minorHAnsi"/>
          <w:i/>
          <w:iCs/>
          <w:szCs w:val="32"/>
        </w:rPr>
        <w:t>Friends of the Madison County Public Library</w:t>
      </w:r>
      <w:r w:rsidR="00413076" w:rsidRPr="00AE3625">
        <w:rPr>
          <w:rFonts w:asciiTheme="minorHAnsi" w:hAnsiTheme="minorHAnsi" w:cstheme="minorHAnsi"/>
          <w:szCs w:val="32"/>
        </w:rPr>
        <w:t xml:space="preserve"> and return to:</w:t>
      </w:r>
    </w:p>
    <w:p w14:paraId="3375A439" w14:textId="0E85EA57" w:rsidR="007F2EB8" w:rsidRPr="0088577F" w:rsidRDefault="00DA71BB" w:rsidP="00DA71BB">
      <w:pPr>
        <w:tabs>
          <w:tab w:val="left" w:pos="630"/>
        </w:tabs>
        <w:spacing w:before="80" w:after="0" w:line="240" w:lineRule="auto"/>
        <w:rPr>
          <w:rFonts w:asciiTheme="minorHAnsi" w:hAnsiTheme="minorHAnsi" w:cstheme="minorHAnsi"/>
          <w:sz w:val="20"/>
          <w:szCs w:val="28"/>
        </w:rPr>
      </w:pPr>
      <w:r w:rsidRPr="0088577F">
        <w:rPr>
          <w:rFonts w:asciiTheme="minorHAnsi" w:hAnsiTheme="minorHAnsi" w:cstheme="minorHAnsi"/>
          <w:sz w:val="20"/>
          <w:szCs w:val="28"/>
        </w:rPr>
        <w:t xml:space="preserve"> </w:t>
      </w:r>
    </w:p>
    <w:p w14:paraId="34C3468D" w14:textId="77777777" w:rsidR="00DA71BB" w:rsidRPr="00AE3625" w:rsidRDefault="00DA71BB" w:rsidP="008D4781">
      <w:pPr>
        <w:tabs>
          <w:tab w:val="left" w:pos="630"/>
        </w:tabs>
        <w:spacing w:after="0" w:line="240" w:lineRule="auto"/>
        <w:rPr>
          <w:rFonts w:asciiTheme="minorHAnsi" w:hAnsiTheme="minorHAnsi" w:cstheme="minorHAnsi"/>
          <w:szCs w:val="32"/>
        </w:rPr>
      </w:pPr>
      <w:r w:rsidRPr="00AE3625">
        <w:rPr>
          <w:rFonts w:asciiTheme="minorHAnsi" w:hAnsiTheme="minorHAnsi" w:cstheme="minorHAnsi"/>
          <w:szCs w:val="32"/>
        </w:rPr>
        <w:t>Friends of the Library</w:t>
      </w:r>
    </w:p>
    <w:p w14:paraId="42764E76" w14:textId="77777777" w:rsidR="00DA71BB" w:rsidRPr="00AE3625" w:rsidRDefault="00DA71BB" w:rsidP="008D4781">
      <w:pPr>
        <w:tabs>
          <w:tab w:val="left" w:pos="630"/>
        </w:tabs>
        <w:spacing w:after="0" w:line="240" w:lineRule="auto"/>
        <w:rPr>
          <w:rFonts w:asciiTheme="minorHAnsi" w:hAnsiTheme="minorHAnsi" w:cstheme="minorHAnsi"/>
          <w:szCs w:val="32"/>
        </w:rPr>
      </w:pPr>
      <w:r w:rsidRPr="00AE3625">
        <w:rPr>
          <w:rFonts w:asciiTheme="minorHAnsi" w:hAnsiTheme="minorHAnsi" w:cstheme="minorHAnsi"/>
          <w:szCs w:val="32"/>
        </w:rPr>
        <w:t>Richmond Public Library</w:t>
      </w:r>
    </w:p>
    <w:p w14:paraId="4FACEA65" w14:textId="77777777" w:rsidR="00DA71BB" w:rsidRPr="00AE3625" w:rsidRDefault="00DA71BB" w:rsidP="008D4781">
      <w:pPr>
        <w:tabs>
          <w:tab w:val="left" w:pos="630"/>
        </w:tabs>
        <w:spacing w:after="0" w:line="240" w:lineRule="auto"/>
        <w:rPr>
          <w:rFonts w:asciiTheme="minorHAnsi" w:hAnsiTheme="minorHAnsi" w:cstheme="minorHAnsi"/>
          <w:szCs w:val="32"/>
        </w:rPr>
      </w:pPr>
      <w:r w:rsidRPr="00AE3625">
        <w:rPr>
          <w:rFonts w:asciiTheme="minorHAnsi" w:hAnsiTheme="minorHAnsi" w:cstheme="minorHAnsi"/>
          <w:szCs w:val="32"/>
        </w:rPr>
        <w:t>507 Main Street</w:t>
      </w:r>
    </w:p>
    <w:p w14:paraId="69EE90EE" w14:textId="219E9314" w:rsidR="00DA71BB" w:rsidRPr="00AE3625" w:rsidRDefault="00DA71BB" w:rsidP="00FE3A92">
      <w:pPr>
        <w:tabs>
          <w:tab w:val="left" w:pos="630"/>
        </w:tabs>
        <w:spacing w:after="0" w:line="240" w:lineRule="auto"/>
        <w:rPr>
          <w:rFonts w:asciiTheme="minorHAnsi" w:hAnsiTheme="minorHAnsi" w:cstheme="minorHAnsi"/>
          <w:szCs w:val="32"/>
        </w:rPr>
      </w:pPr>
      <w:r w:rsidRPr="00AE3625">
        <w:rPr>
          <w:rFonts w:asciiTheme="minorHAnsi" w:hAnsiTheme="minorHAnsi" w:cstheme="minorHAnsi"/>
          <w:szCs w:val="32"/>
        </w:rPr>
        <w:t>Richmond, KY 40475</w:t>
      </w:r>
    </w:p>
    <w:p w14:paraId="5B7D2D5F" w14:textId="77777777" w:rsidR="00FE3A92" w:rsidRPr="0088577F" w:rsidRDefault="00FE3A92" w:rsidP="00FE3A92">
      <w:pPr>
        <w:tabs>
          <w:tab w:val="left" w:pos="630"/>
        </w:tabs>
        <w:spacing w:after="0" w:line="240" w:lineRule="auto"/>
        <w:rPr>
          <w:rFonts w:asciiTheme="minorHAnsi" w:hAnsiTheme="minorHAnsi" w:cstheme="minorHAnsi"/>
          <w:sz w:val="20"/>
          <w:szCs w:val="28"/>
        </w:rPr>
      </w:pPr>
    </w:p>
    <w:p w14:paraId="003ADCC5" w14:textId="2CA2B116" w:rsidR="00DA71BB" w:rsidRPr="0088577F" w:rsidRDefault="00DA71BB" w:rsidP="00DA71BB">
      <w:pPr>
        <w:tabs>
          <w:tab w:val="left" w:pos="630"/>
        </w:tabs>
        <w:spacing w:before="80" w:after="0" w:line="240" w:lineRule="auto"/>
        <w:rPr>
          <w:rFonts w:asciiTheme="minorHAnsi" w:hAnsiTheme="minorHAnsi" w:cstheme="minorHAnsi"/>
          <w:szCs w:val="28"/>
        </w:rPr>
      </w:pPr>
      <w:r w:rsidRPr="0088577F">
        <w:rPr>
          <w:rFonts w:asciiTheme="minorHAnsi" w:hAnsiTheme="minorHAnsi" w:cstheme="minorHAnsi"/>
          <w:szCs w:val="28"/>
        </w:rPr>
        <w:t xml:space="preserve">You can also pay online with your credit card or </w:t>
      </w:r>
      <w:proofErr w:type="spellStart"/>
      <w:r w:rsidRPr="0088577F">
        <w:rPr>
          <w:rFonts w:asciiTheme="minorHAnsi" w:hAnsiTheme="minorHAnsi" w:cstheme="minorHAnsi"/>
          <w:szCs w:val="28"/>
        </w:rPr>
        <w:t>CashAPP</w:t>
      </w:r>
      <w:proofErr w:type="spellEnd"/>
      <w:r w:rsidRPr="0088577F">
        <w:rPr>
          <w:rFonts w:asciiTheme="minorHAnsi" w:hAnsiTheme="minorHAnsi" w:cstheme="minorHAnsi"/>
          <w:szCs w:val="28"/>
        </w:rPr>
        <w:t xml:space="preserve"> at </w:t>
      </w:r>
      <w:hyperlink r:id="rId9" w:history="1">
        <w:r w:rsidRPr="0088577F">
          <w:rPr>
            <w:rStyle w:val="Hyperlink"/>
            <w:rFonts w:asciiTheme="minorHAnsi" w:hAnsiTheme="minorHAnsi" w:cstheme="minorHAnsi"/>
            <w:szCs w:val="28"/>
          </w:rPr>
          <w:t>https://www.madisonlibrary.org/about-us/friends-of-the-library/join</w:t>
        </w:r>
      </w:hyperlink>
      <w:r w:rsidRPr="0088577F">
        <w:rPr>
          <w:rFonts w:asciiTheme="minorHAnsi" w:hAnsiTheme="minorHAnsi" w:cstheme="minorHAnsi"/>
          <w:szCs w:val="28"/>
        </w:rPr>
        <w:t xml:space="preserve"> o</w:t>
      </w:r>
      <w:r w:rsidR="008D4781" w:rsidRPr="0088577F">
        <w:rPr>
          <w:rFonts w:asciiTheme="minorHAnsi" w:hAnsiTheme="minorHAnsi" w:cstheme="minorHAnsi"/>
          <w:szCs w:val="28"/>
        </w:rPr>
        <w:t>r by scanning the QR code:</w:t>
      </w:r>
    </w:p>
    <w:p w14:paraId="0649D3FB" w14:textId="3B9698C2" w:rsidR="00DA71BB" w:rsidRPr="0088577F" w:rsidRDefault="00DA71BB" w:rsidP="00DA71BB">
      <w:pPr>
        <w:tabs>
          <w:tab w:val="left" w:pos="630"/>
        </w:tabs>
        <w:spacing w:before="80" w:after="0" w:line="240" w:lineRule="auto"/>
        <w:rPr>
          <w:color w:val="000000"/>
          <w:szCs w:val="28"/>
        </w:rPr>
      </w:pPr>
      <w:r w:rsidRPr="0088577F">
        <w:rPr>
          <w:color w:val="000000"/>
          <w:szCs w:val="28"/>
        </w:rPr>
        <w:t xml:space="preserve"> </w:t>
      </w:r>
      <w:r w:rsidRPr="0088577F">
        <w:rPr>
          <w:noProof/>
          <w:szCs w:val="28"/>
        </w:rPr>
        <w:drawing>
          <wp:inline distT="0" distB="0" distL="0" distR="0" wp14:anchorId="6CB3DA3D" wp14:editId="4965705F">
            <wp:extent cx="952381" cy="952381"/>
            <wp:effectExtent l="0" t="0" r="635" b="635"/>
            <wp:docPr id="472224632" name="Picture 1" descr="A qr code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224632" name="Picture 1" descr="A qr code with a black backgroun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5238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A71BB" w:rsidRPr="0088577F" w:rsidSect="008D4781">
      <w:footerReference w:type="default" r:id="rId11"/>
      <w:pgSz w:w="12240" w:h="15840"/>
      <w:pgMar w:top="630" w:right="1440" w:bottom="810" w:left="1440" w:header="44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95FAC8" w14:textId="77777777" w:rsidR="009D2C31" w:rsidRDefault="009D2C31">
      <w:pPr>
        <w:spacing w:after="0" w:line="240" w:lineRule="auto"/>
      </w:pPr>
      <w:r>
        <w:separator/>
      </w:r>
    </w:p>
  </w:endnote>
  <w:endnote w:type="continuationSeparator" w:id="0">
    <w:p w14:paraId="1484DA80" w14:textId="77777777" w:rsidR="009D2C31" w:rsidRDefault="009D2C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425FFC" w14:textId="77777777" w:rsidR="002554AE" w:rsidRPr="00377B07" w:rsidRDefault="00C47781" w:rsidP="00076759">
    <w:pPr>
      <w:pStyle w:val="Footer"/>
      <w:ind w:left="-270" w:right="-180"/>
      <w:jc w:val="center"/>
      <w:rPr>
        <w:rFonts w:ascii="Calibri" w:hAnsi="Calibri"/>
        <w:i/>
        <w:sz w:val="20"/>
        <w:szCs w:val="20"/>
      </w:rPr>
    </w:pPr>
    <w:r w:rsidRPr="00377B07">
      <w:rPr>
        <w:rFonts w:ascii="Calibri" w:hAnsi="Calibri"/>
        <w:i/>
        <w:sz w:val="20"/>
        <w:szCs w:val="20"/>
      </w:rPr>
      <w:t>Friends of the Library</w:t>
    </w:r>
  </w:p>
  <w:p w14:paraId="2468EEEF" w14:textId="77777777" w:rsidR="002554AE" w:rsidRPr="006B10B2" w:rsidRDefault="00C47781" w:rsidP="00076759">
    <w:pPr>
      <w:pStyle w:val="Footer"/>
      <w:ind w:left="-270" w:right="-180"/>
      <w:jc w:val="center"/>
      <w:rPr>
        <w:rFonts w:ascii="Calibri" w:hAnsi="Calibri"/>
        <w:szCs w:val="20"/>
      </w:rPr>
    </w:pPr>
    <w:r>
      <w:rPr>
        <w:rFonts w:ascii="Calibri" w:hAnsi="Calibri"/>
        <w:szCs w:val="20"/>
      </w:rPr>
      <w:t>Madison County Public Library, Kentuck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74F052" w14:textId="77777777" w:rsidR="009D2C31" w:rsidRDefault="009D2C31">
      <w:pPr>
        <w:spacing w:after="0" w:line="240" w:lineRule="auto"/>
      </w:pPr>
      <w:r>
        <w:separator/>
      </w:r>
    </w:p>
  </w:footnote>
  <w:footnote w:type="continuationSeparator" w:id="0">
    <w:p w14:paraId="0EFACA5D" w14:textId="77777777" w:rsidR="009D2C31" w:rsidRDefault="009D2C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141D0A"/>
    <w:multiLevelType w:val="hybridMultilevel"/>
    <w:tmpl w:val="FF365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3E56DB"/>
    <w:multiLevelType w:val="hybridMultilevel"/>
    <w:tmpl w:val="027455B6"/>
    <w:lvl w:ilvl="0" w:tplc="943E8776">
      <w:start w:val="1"/>
      <w:numFmt w:val="bullet"/>
      <w:lvlText w:val="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NDE1NDC1NDW2NDFV0lEKTi0uzszPAykwrAUAHToyDCwAAAA="/>
  </w:docVars>
  <w:rsids>
    <w:rsidRoot w:val="00490BA9"/>
    <w:rsid w:val="000117C6"/>
    <w:rsid w:val="00054570"/>
    <w:rsid w:val="000548B7"/>
    <w:rsid w:val="00062DE4"/>
    <w:rsid w:val="000645DC"/>
    <w:rsid w:val="000755BA"/>
    <w:rsid w:val="00076539"/>
    <w:rsid w:val="00096A0F"/>
    <w:rsid w:val="00153461"/>
    <w:rsid w:val="0020277E"/>
    <w:rsid w:val="002046A6"/>
    <w:rsid w:val="00216BFD"/>
    <w:rsid w:val="002442B4"/>
    <w:rsid w:val="002554AE"/>
    <w:rsid w:val="00265B9E"/>
    <w:rsid w:val="002A79D2"/>
    <w:rsid w:val="00334D90"/>
    <w:rsid w:val="00376316"/>
    <w:rsid w:val="00384D1C"/>
    <w:rsid w:val="003977BA"/>
    <w:rsid w:val="00413076"/>
    <w:rsid w:val="004334C8"/>
    <w:rsid w:val="00460B0B"/>
    <w:rsid w:val="00490BA9"/>
    <w:rsid w:val="004A64B7"/>
    <w:rsid w:val="004C1A85"/>
    <w:rsid w:val="004D4044"/>
    <w:rsid w:val="004E16E3"/>
    <w:rsid w:val="004F6D70"/>
    <w:rsid w:val="005461B4"/>
    <w:rsid w:val="00561385"/>
    <w:rsid w:val="005C543A"/>
    <w:rsid w:val="005E6501"/>
    <w:rsid w:val="00611702"/>
    <w:rsid w:val="0061172E"/>
    <w:rsid w:val="00666377"/>
    <w:rsid w:val="00682836"/>
    <w:rsid w:val="00682E00"/>
    <w:rsid w:val="006B6559"/>
    <w:rsid w:val="00785A65"/>
    <w:rsid w:val="00795B08"/>
    <w:rsid w:val="007F2EB8"/>
    <w:rsid w:val="0088577F"/>
    <w:rsid w:val="008D4781"/>
    <w:rsid w:val="00962651"/>
    <w:rsid w:val="009B5B19"/>
    <w:rsid w:val="009D2C31"/>
    <w:rsid w:val="00A170B0"/>
    <w:rsid w:val="00A81F9E"/>
    <w:rsid w:val="00AC5402"/>
    <w:rsid w:val="00AE3625"/>
    <w:rsid w:val="00B074A2"/>
    <w:rsid w:val="00B44AD6"/>
    <w:rsid w:val="00B63CB5"/>
    <w:rsid w:val="00B95C03"/>
    <w:rsid w:val="00BB1B5C"/>
    <w:rsid w:val="00BE0EC8"/>
    <w:rsid w:val="00C47781"/>
    <w:rsid w:val="00C607C2"/>
    <w:rsid w:val="00CC4434"/>
    <w:rsid w:val="00CC7583"/>
    <w:rsid w:val="00D100D0"/>
    <w:rsid w:val="00D150E3"/>
    <w:rsid w:val="00D3162B"/>
    <w:rsid w:val="00D50BBF"/>
    <w:rsid w:val="00DA71BB"/>
    <w:rsid w:val="00E5223C"/>
    <w:rsid w:val="00E95B16"/>
    <w:rsid w:val="00F46C78"/>
    <w:rsid w:val="00F573B3"/>
    <w:rsid w:val="00FE3A92"/>
    <w:rsid w:val="00FF5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1C60A6"/>
  <w15:chartTrackingRefBased/>
  <w15:docId w15:val="{7BF9DD5C-EE02-45D5-BA2E-628520B80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0BA9"/>
    <w:pPr>
      <w:spacing w:after="200" w:line="276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0B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0BA9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nhideWhenUsed/>
    <w:rsid w:val="00490B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490BA9"/>
    <w:rPr>
      <w:rFonts w:ascii="Times New Roman" w:eastAsia="Times New Roman" w:hAnsi="Times New Roman" w:cs="Times New Roman"/>
    </w:rPr>
  </w:style>
  <w:style w:type="character" w:styleId="Hyperlink">
    <w:name w:val="Hyperlink"/>
    <w:uiPriority w:val="99"/>
    <w:unhideWhenUsed/>
    <w:rsid w:val="00DA71B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A71BB"/>
    <w:pPr>
      <w:ind w:left="720"/>
    </w:pPr>
    <w:rPr>
      <w:rFonts w:ascii="Calibri" w:eastAsia="Calibri" w:hAnsi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DA71B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7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781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334C8"/>
    <w:pPr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52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5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7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www.madisonlibrary.org/about-us/friends-of-the-library/jo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325381-466B-4571-8098-D5088D42D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rookshire</dc:creator>
  <cp:keywords/>
  <dc:description/>
  <cp:lastModifiedBy>Gwen Childs</cp:lastModifiedBy>
  <cp:revision>2</cp:revision>
  <cp:lastPrinted>2023-11-13T16:42:00Z</cp:lastPrinted>
  <dcterms:created xsi:type="dcterms:W3CDTF">2023-11-13T16:49:00Z</dcterms:created>
  <dcterms:modified xsi:type="dcterms:W3CDTF">2023-11-13T16:49:00Z</dcterms:modified>
</cp:coreProperties>
</file>